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6F83" w:rsidRPr="00ED6F83" w:rsidRDefault="00ED6F83" w:rsidP="00ED6F83">
      <w:pPr>
        <w:jc w:val="center"/>
        <w:rPr>
          <w:b/>
          <w:sz w:val="28"/>
          <w:szCs w:val="28"/>
        </w:rPr>
      </w:pPr>
      <w:bookmarkStart w:id="0" w:name="_GoBack"/>
      <w:bookmarkEnd w:id="0"/>
      <w:r w:rsidRPr="00ED6F83">
        <w:rPr>
          <w:b/>
          <w:sz w:val="28"/>
          <w:szCs w:val="28"/>
        </w:rPr>
        <w:t>WOMEN’S BUSINESS LEADERSHIP CENTER</w:t>
      </w:r>
      <w:r w:rsidRPr="00ED6F83">
        <w:rPr>
          <w:b/>
          <w:sz w:val="28"/>
          <w:szCs w:val="28"/>
        </w:rPr>
        <w:br/>
        <w:t>LEADERSHIP INTERN APPLICATION (MOUNTAIN HOME PROGRAM)</w:t>
      </w:r>
    </w:p>
    <w:tbl>
      <w:tblPr>
        <w:tblStyle w:val="TableGrid"/>
        <w:tblW w:w="0" w:type="auto"/>
        <w:tblLook w:val="04A0" w:firstRow="1" w:lastRow="0" w:firstColumn="1" w:lastColumn="0" w:noHBand="0" w:noVBand="1"/>
      </w:tblPr>
      <w:tblGrid>
        <w:gridCol w:w="4675"/>
        <w:gridCol w:w="4675"/>
      </w:tblGrid>
      <w:tr w:rsidR="00ED6F83" w:rsidTr="00ED6F83">
        <w:trPr>
          <w:trHeight w:val="720"/>
        </w:trPr>
        <w:tc>
          <w:tcPr>
            <w:tcW w:w="4788" w:type="dxa"/>
          </w:tcPr>
          <w:p w:rsidR="00ED6F83" w:rsidRDefault="00ED6F83" w:rsidP="00ED6F83">
            <w:r>
              <w:t>First Name:</w:t>
            </w:r>
          </w:p>
        </w:tc>
        <w:tc>
          <w:tcPr>
            <w:tcW w:w="4788" w:type="dxa"/>
          </w:tcPr>
          <w:p w:rsidR="00ED6F83" w:rsidRDefault="00ED6F83" w:rsidP="00ED6F83">
            <w:r>
              <w:t>Last Name:</w:t>
            </w:r>
          </w:p>
        </w:tc>
      </w:tr>
      <w:tr w:rsidR="00ED6F83" w:rsidTr="00ED6F83">
        <w:trPr>
          <w:trHeight w:val="720"/>
        </w:trPr>
        <w:tc>
          <w:tcPr>
            <w:tcW w:w="4788" w:type="dxa"/>
          </w:tcPr>
          <w:p w:rsidR="00ED6F83" w:rsidRDefault="00ED6F83" w:rsidP="00ED6F83">
            <w:r>
              <w:t>Cell Phone:</w:t>
            </w:r>
          </w:p>
        </w:tc>
        <w:tc>
          <w:tcPr>
            <w:tcW w:w="4788" w:type="dxa"/>
          </w:tcPr>
          <w:p w:rsidR="00ED6F83" w:rsidRDefault="00ED6F83" w:rsidP="00ED6F83">
            <w:r>
              <w:t>E-Mail:</w:t>
            </w:r>
          </w:p>
        </w:tc>
      </w:tr>
      <w:tr w:rsidR="00ED6F83" w:rsidTr="00ED6F83">
        <w:trPr>
          <w:trHeight w:val="720"/>
        </w:trPr>
        <w:tc>
          <w:tcPr>
            <w:tcW w:w="9576" w:type="dxa"/>
            <w:gridSpan w:val="2"/>
          </w:tcPr>
          <w:p w:rsidR="00ED6F83" w:rsidRDefault="00ED6F83" w:rsidP="00ED6F83">
            <w:r>
              <w:t>Address:</w:t>
            </w:r>
          </w:p>
        </w:tc>
      </w:tr>
      <w:tr w:rsidR="00ED6F83" w:rsidTr="00FA683B">
        <w:trPr>
          <w:trHeight w:val="818"/>
        </w:trPr>
        <w:tc>
          <w:tcPr>
            <w:tcW w:w="4788" w:type="dxa"/>
          </w:tcPr>
          <w:p w:rsidR="00ED6F83" w:rsidRDefault="00ED6F83" w:rsidP="00ED6F83">
            <w:r>
              <w:t>Major:</w:t>
            </w:r>
          </w:p>
        </w:tc>
        <w:tc>
          <w:tcPr>
            <w:tcW w:w="4788" w:type="dxa"/>
          </w:tcPr>
          <w:p w:rsidR="00ED6F83" w:rsidRDefault="00ED6F83" w:rsidP="00ED6F83">
            <w:r>
              <w:t>Anticipated Graduation (MO/YR):</w:t>
            </w:r>
          </w:p>
        </w:tc>
      </w:tr>
      <w:tr w:rsidR="00ED6F83" w:rsidTr="00ED6F83">
        <w:trPr>
          <w:trHeight w:val="720"/>
        </w:trPr>
        <w:tc>
          <w:tcPr>
            <w:tcW w:w="4788" w:type="dxa"/>
          </w:tcPr>
          <w:p w:rsidR="00ED6F83" w:rsidRDefault="00FA683B" w:rsidP="00ED6F83">
            <w:r>
              <w:t>ASUMH</w:t>
            </w:r>
            <w:r w:rsidR="00ED6F83">
              <w:t xml:space="preserve"> GPA</w:t>
            </w:r>
            <w:r>
              <w:t xml:space="preserve"> (if applicable)</w:t>
            </w:r>
            <w:r w:rsidR="00ED6F83">
              <w:t>:</w:t>
            </w:r>
          </w:p>
        </w:tc>
        <w:tc>
          <w:tcPr>
            <w:tcW w:w="4788" w:type="dxa"/>
          </w:tcPr>
          <w:p w:rsidR="00ED6F83" w:rsidRDefault="00FA683B" w:rsidP="00ED6F83">
            <w:r>
              <w:t>Entering Freshman with no ASUMH GPA</w:t>
            </w:r>
            <w:r w:rsidR="002A5594">
              <w:t xml:space="preserve"> -</w:t>
            </w:r>
            <w:r>
              <w:br/>
              <w:t>High School GPA:</w:t>
            </w:r>
          </w:p>
        </w:tc>
      </w:tr>
    </w:tbl>
    <w:p w:rsidR="00ED6F83" w:rsidRDefault="00ED6F83" w:rsidP="00ED6F83"/>
    <w:p w:rsidR="00ED6F83" w:rsidRDefault="00FA683B" w:rsidP="00ED6F83">
      <w:r>
        <w:t xml:space="preserve">To </w:t>
      </w:r>
      <w:r w:rsidR="00ED6F83">
        <w:t xml:space="preserve">the best of your ability answer the following questions and attach to your application. </w:t>
      </w:r>
      <w:r>
        <w:t>Please type each question and</w:t>
      </w:r>
      <w:r w:rsidR="00ED6F83">
        <w:t xml:space="preserve"> your response and include your name on the attachment.</w:t>
      </w:r>
    </w:p>
    <w:p w:rsidR="00ED6F83" w:rsidRDefault="00ED6F83" w:rsidP="00ED6F83">
      <w:pPr>
        <w:pStyle w:val="ListParagraph"/>
        <w:numPr>
          <w:ilvl w:val="0"/>
          <w:numId w:val="1"/>
        </w:numPr>
      </w:pPr>
      <w:r>
        <w:t>How did you hear about the Mentoring Program? Why have you decided to apply?</w:t>
      </w:r>
    </w:p>
    <w:p w:rsidR="00ED6F83" w:rsidRDefault="00ED6F83" w:rsidP="00ED6F83">
      <w:pPr>
        <w:pStyle w:val="ListParagraph"/>
        <w:numPr>
          <w:ilvl w:val="0"/>
          <w:numId w:val="1"/>
        </w:numPr>
      </w:pPr>
      <w:r>
        <w:t>What are the three biggest challenges you face right now?</w:t>
      </w:r>
    </w:p>
    <w:p w:rsidR="00ED6F83" w:rsidRDefault="00ED6F83" w:rsidP="00ED6F83">
      <w:pPr>
        <w:pStyle w:val="ListParagraph"/>
        <w:numPr>
          <w:ilvl w:val="0"/>
          <w:numId w:val="1"/>
        </w:numPr>
      </w:pPr>
      <w:r>
        <w:t>What are the three biggest challenges you think you will face when you graduate?</w:t>
      </w:r>
    </w:p>
    <w:p w:rsidR="00ED6F83" w:rsidRDefault="00ED6F83" w:rsidP="00ED6F83">
      <w:pPr>
        <w:pStyle w:val="ListParagraph"/>
        <w:numPr>
          <w:ilvl w:val="0"/>
          <w:numId w:val="1"/>
        </w:numPr>
      </w:pPr>
      <w:r>
        <w:t>How do you see the Mentoring Program helping you deal with these challenges?</w:t>
      </w:r>
    </w:p>
    <w:p w:rsidR="00ED6F83" w:rsidRDefault="00ED6F83" w:rsidP="00ED6F83">
      <w:pPr>
        <w:pStyle w:val="ListParagraph"/>
        <w:numPr>
          <w:ilvl w:val="0"/>
          <w:numId w:val="1"/>
        </w:numPr>
      </w:pPr>
      <w:r>
        <w:t>What do you hope to gain from your mentor experience?</w:t>
      </w:r>
      <w:r w:rsidR="00FA683B">
        <w:t xml:space="preserve"> List two or three things you would like your mentor to provide.</w:t>
      </w:r>
    </w:p>
    <w:p w:rsidR="00FA683B" w:rsidRDefault="00FA683B" w:rsidP="00ED6F83">
      <w:pPr>
        <w:pStyle w:val="ListParagraph"/>
        <w:numPr>
          <w:ilvl w:val="0"/>
          <w:numId w:val="1"/>
        </w:numPr>
      </w:pPr>
      <w:r>
        <w:t>Provide a short biography. Share your interests, hobbies, or any other comments you wish to include.</w:t>
      </w:r>
    </w:p>
    <w:p w:rsidR="00FA683B" w:rsidRDefault="00FA683B" w:rsidP="00ED6F83">
      <w:r w:rsidRPr="00FA683B">
        <w:rPr>
          <w:b/>
        </w:rPr>
        <w:t>FOR RETURNING INTERNS ONLY:</w:t>
      </w:r>
      <w:r>
        <w:rPr>
          <w:b/>
        </w:rPr>
        <w:br/>
      </w:r>
      <w:r w:rsidR="00ED6F83">
        <w:t xml:space="preserve">An important part of the Leadership Intern program is service to others. Reaching back after you have been through the program and helping a new member of the program is encouraged. </w:t>
      </w:r>
      <w:r>
        <w:t xml:space="preserve"> </w:t>
      </w:r>
      <w:r w:rsidR="00701C4F">
        <w:t>Consider the list of ideas below and mark at least two things you would be willing to do.  Space is provided for you to add your own ideas or thoughts on how to reach back.</w:t>
      </w:r>
    </w:p>
    <w:p w:rsidR="00701C4F" w:rsidRDefault="00701C4F" w:rsidP="00ED6F83">
      <w:r>
        <w:t>___Promote the Leadership Intern program by manning a booth a special event</w:t>
      </w:r>
    </w:p>
    <w:p w:rsidR="00701C4F" w:rsidRDefault="00701C4F" w:rsidP="00ED6F83">
      <w:r>
        <w:t xml:space="preserve">___Assist with the Teen Girls Go </w:t>
      </w:r>
      <w:proofErr w:type="gramStart"/>
      <w:r>
        <w:t>To</w:t>
      </w:r>
      <w:proofErr w:type="gramEnd"/>
      <w:r>
        <w:t xml:space="preserve"> College Event</w:t>
      </w:r>
    </w:p>
    <w:p w:rsidR="00701C4F" w:rsidRDefault="00701C4F" w:rsidP="00ED6F83">
      <w:r>
        <w:t>___Be paired with a new intern/new student and serve as s “student mentor” during her freshman year</w:t>
      </w:r>
    </w:p>
    <w:p w:rsidR="00701C4F" w:rsidRDefault="00701C4F" w:rsidP="00ED6F83">
      <w:r>
        <w:t>___Help organize an community service activity</w:t>
      </w:r>
    </w:p>
    <w:p w:rsidR="00701C4F" w:rsidRDefault="00701C4F" w:rsidP="00ED6F83">
      <w:r>
        <w:t>___Speak to community and campus groups about the internship program</w:t>
      </w:r>
    </w:p>
    <w:p w:rsidR="00701C4F" w:rsidRDefault="00701C4F" w:rsidP="00ED6F83">
      <w:r>
        <w:t>___ _______________________________________________________________________________</w:t>
      </w:r>
    </w:p>
    <w:p w:rsidR="00701C4F" w:rsidRDefault="00701C4F" w:rsidP="00ED6F83">
      <w:r>
        <w:t>___  _______________________________________________________________________________</w:t>
      </w:r>
    </w:p>
    <w:p w:rsidR="00701C4F" w:rsidRDefault="00701C4F" w:rsidP="00ED6F83"/>
    <w:p w:rsidR="00701C4F" w:rsidRDefault="00701C4F" w:rsidP="00FA683B">
      <w:pPr>
        <w:jc w:val="center"/>
        <w:rPr>
          <w:b/>
          <w:sz w:val="28"/>
          <w:szCs w:val="28"/>
        </w:rPr>
      </w:pPr>
    </w:p>
    <w:p w:rsidR="00ED6F83" w:rsidRDefault="00FA683B" w:rsidP="00FA683B">
      <w:pPr>
        <w:jc w:val="center"/>
        <w:rPr>
          <w:sz w:val="28"/>
          <w:szCs w:val="28"/>
        </w:rPr>
      </w:pPr>
      <w:r w:rsidRPr="00FA683B">
        <w:rPr>
          <w:b/>
          <w:sz w:val="28"/>
          <w:szCs w:val="28"/>
        </w:rPr>
        <w:t>Statement of Commitment</w:t>
      </w:r>
    </w:p>
    <w:p w:rsidR="00FA683B" w:rsidRPr="00FA683B" w:rsidRDefault="00FA683B" w:rsidP="00FA683B">
      <w:r w:rsidRPr="00FA683B">
        <w:t>By signing this form, I agree to the following:</w:t>
      </w:r>
    </w:p>
    <w:p w:rsidR="00FA683B" w:rsidRDefault="00701C4F" w:rsidP="00FA683B">
      <w:pPr>
        <w:pStyle w:val="ListParagraph"/>
        <w:numPr>
          <w:ilvl w:val="0"/>
          <w:numId w:val="2"/>
        </w:numPr>
      </w:pPr>
      <w:r>
        <w:t xml:space="preserve">I </w:t>
      </w:r>
      <w:r w:rsidR="00A352C4">
        <w:t>will enroll</w:t>
      </w:r>
      <w:r>
        <w:t xml:space="preserve"> in at least 6 credit hours </w:t>
      </w:r>
      <w:r w:rsidR="00A352C4">
        <w:t>per semester.</w:t>
      </w:r>
    </w:p>
    <w:p w:rsidR="00FA683B" w:rsidRDefault="00FA683B" w:rsidP="00FA683B">
      <w:pPr>
        <w:pStyle w:val="ListParagraph"/>
        <w:numPr>
          <w:ilvl w:val="0"/>
          <w:numId w:val="2"/>
        </w:numPr>
      </w:pPr>
      <w:r>
        <w:t>I will maintain at least a 2.0 cumulative GPA.</w:t>
      </w:r>
    </w:p>
    <w:p w:rsidR="00FA683B" w:rsidRDefault="00FA683B" w:rsidP="00FA683B">
      <w:pPr>
        <w:pStyle w:val="ListParagraph"/>
        <w:numPr>
          <w:ilvl w:val="0"/>
          <w:numId w:val="2"/>
        </w:numPr>
      </w:pPr>
      <w:r>
        <w:t xml:space="preserve">I will attend </w:t>
      </w:r>
      <w:r w:rsidR="00A352C4">
        <w:t>orientation, retreat, by-monthly meetings with my mentor(s), and any other required activities on the attached required activities list.</w:t>
      </w:r>
    </w:p>
    <w:p w:rsidR="00A352C4" w:rsidRDefault="00A352C4" w:rsidP="00FA683B">
      <w:pPr>
        <w:pStyle w:val="ListParagraph"/>
        <w:numPr>
          <w:ilvl w:val="0"/>
          <w:numId w:val="2"/>
        </w:numPr>
      </w:pPr>
      <w:r>
        <w:t>I will participate in planning and executing a leadership event.</w:t>
      </w:r>
    </w:p>
    <w:p w:rsidR="00FA683B" w:rsidRDefault="00FA683B" w:rsidP="00FA683B">
      <w:pPr>
        <w:pStyle w:val="ListParagraph"/>
        <w:numPr>
          <w:ilvl w:val="0"/>
          <w:numId w:val="2"/>
        </w:numPr>
      </w:pPr>
      <w:r>
        <w:t>I will provide feedback to the mentors.</w:t>
      </w:r>
    </w:p>
    <w:p w:rsidR="0037429F" w:rsidRDefault="0037429F" w:rsidP="0037429F">
      <w:r>
        <w:t>I confirm that all information on my application is accurate and I give the Women’s Business Leadership Center permission to verify any information included in this application. My signature below represents an awareness of my commitment and responsibilities to my mentor</w:t>
      </w:r>
      <w:r w:rsidR="00A352C4">
        <w:t>(s)</w:t>
      </w:r>
      <w:r>
        <w:t xml:space="preserve"> </w:t>
      </w:r>
      <w:r w:rsidR="00A352C4">
        <w:t xml:space="preserve">and </w:t>
      </w:r>
      <w:r>
        <w:t>the Leadership Intern program.</w:t>
      </w:r>
    </w:p>
    <w:p w:rsidR="0037429F" w:rsidRDefault="0037429F" w:rsidP="0037429F"/>
    <w:p w:rsidR="0037429F" w:rsidRDefault="0037429F" w:rsidP="0037429F">
      <w:r>
        <w:t>Signature: _________________________________________________</w:t>
      </w:r>
      <w:r>
        <w:tab/>
        <w:t>Date: _____________________</w:t>
      </w:r>
    </w:p>
    <w:p w:rsidR="0037429F" w:rsidRDefault="0037429F" w:rsidP="0037429F"/>
    <w:p w:rsidR="00FA683B" w:rsidRDefault="00FA683B" w:rsidP="0037429F">
      <w:pPr>
        <w:ind w:left="360"/>
      </w:pPr>
    </w:p>
    <w:p w:rsidR="00CA57A9" w:rsidRDefault="00CA57A9" w:rsidP="0037429F">
      <w:pPr>
        <w:ind w:left="360"/>
      </w:pPr>
    </w:p>
    <w:p w:rsidR="00CA57A9" w:rsidRPr="00CA57A9" w:rsidRDefault="00CA57A9" w:rsidP="0037429F">
      <w:pPr>
        <w:ind w:left="360"/>
        <w:rPr>
          <w:b/>
        </w:rPr>
      </w:pPr>
      <w:r w:rsidRPr="00CA57A9">
        <w:rPr>
          <w:b/>
        </w:rPr>
        <w:t>RETURN APPLICATION TO:</w:t>
      </w:r>
    </w:p>
    <w:p w:rsidR="00CA57A9" w:rsidRDefault="00CA57A9" w:rsidP="00CA57A9">
      <w:pPr>
        <w:ind w:left="360"/>
      </w:pPr>
      <w:r>
        <w:t>Karen Heslep, Dean</w:t>
      </w:r>
      <w:r>
        <w:br/>
        <w:t>ASUMH School of Business and Technology</w:t>
      </w:r>
      <w:r>
        <w:br/>
        <w:t>1600 S. College</w:t>
      </w:r>
      <w:r>
        <w:br/>
        <w:t>Mountain Home, AR 72653</w:t>
      </w:r>
      <w:r>
        <w:br/>
      </w:r>
      <w:r>
        <w:br/>
        <w:t xml:space="preserve">Email:  </w:t>
      </w:r>
      <w:hyperlink r:id="rId5" w:history="1">
        <w:r w:rsidRPr="00A8319E">
          <w:rPr>
            <w:rStyle w:val="Hyperlink"/>
          </w:rPr>
          <w:t>kheslep@asumh.edu</w:t>
        </w:r>
      </w:hyperlink>
    </w:p>
    <w:p w:rsidR="00CA57A9" w:rsidRPr="00FA683B" w:rsidRDefault="00CA57A9" w:rsidP="00CA57A9">
      <w:pPr>
        <w:ind w:left="360"/>
      </w:pPr>
      <w:r>
        <w:t>In Person: Integrity First Hall, Room 210</w:t>
      </w:r>
    </w:p>
    <w:sectPr w:rsidR="00CA57A9" w:rsidRPr="00FA683B" w:rsidSect="00701C4F">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72A59"/>
    <w:multiLevelType w:val="hybridMultilevel"/>
    <w:tmpl w:val="16D41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A72C4"/>
    <w:multiLevelType w:val="hybridMultilevel"/>
    <w:tmpl w:val="BE5C7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zcwMTI2tTS3NDVT0lEKTi0uzszPAykwrAUAStrX4CwAAAA="/>
  </w:docVars>
  <w:rsids>
    <w:rsidRoot w:val="00ED6F83"/>
    <w:rsid w:val="002A5594"/>
    <w:rsid w:val="0037429F"/>
    <w:rsid w:val="004459B7"/>
    <w:rsid w:val="00472852"/>
    <w:rsid w:val="00701C4F"/>
    <w:rsid w:val="00A352C4"/>
    <w:rsid w:val="00C36EA4"/>
    <w:rsid w:val="00CA57A9"/>
    <w:rsid w:val="00DE79ED"/>
    <w:rsid w:val="00ED6F83"/>
    <w:rsid w:val="00FA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A236C2-5D26-480B-AA53-5A46039DE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D6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6F83"/>
    <w:pPr>
      <w:ind w:left="720"/>
      <w:contextualSpacing/>
    </w:pPr>
  </w:style>
  <w:style w:type="character" w:styleId="Hyperlink">
    <w:name w:val="Hyperlink"/>
    <w:basedOn w:val="DefaultParagraphFont"/>
    <w:uiPriority w:val="99"/>
    <w:unhideWhenUsed/>
    <w:rsid w:val="00CA57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heslep@asumh.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dc:creator>
  <cp:lastModifiedBy>Christy Keirn</cp:lastModifiedBy>
  <cp:revision>2</cp:revision>
  <dcterms:created xsi:type="dcterms:W3CDTF">2019-07-15T15:10:00Z</dcterms:created>
  <dcterms:modified xsi:type="dcterms:W3CDTF">2019-07-15T15:10:00Z</dcterms:modified>
</cp:coreProperties>
</file>